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E7230" w14:textId="77777777" w:rsidR="00DC14F4" w:rsidRPr="00DC14F4" w:rsidRDefault="00DC14F4" w:rsidP="00DC14F4">
      <w:pPr>
        <w:jc w:val="center"/>
        <w:rPr>
          <w:rFonts w:ascii="Sylfaen" w:hAnsi="Sylfaen"/>
          <w:b/>
          <w:bCs/>
          <w:sz w:val="48"/>
          <w:szCs w:val="48"/>
        </w:rPr>
      </w:pPr>
      <w:r w:rsidRPr="00DC14F4">
        <w:rPr>
          <w:rFonts w:ascii="Sylfaen" w:hAnsi="Sylfaen"/>
          <w:b/>
          <w:bCs/>
          <w:sz w:val="48"/>
          <w:szCs w:val="48"/>
        </w:rPr>
        <w:t>JP EVENTS &amp; DESIGN</w:t>
      </w:r>
    </w:p>
    <w:p w14:paraId="43CAB406" w14:textId="77777777" w:rsidR="00DC14F4" w:rsidRPr="00DC14F4" w:rsidRDefault="00DC14F4" w:rsidP="00DC14F4">
      <w:pPr>
        <w:jc w:val="center"/>
        <w:rPr>
          <w:rFonts w:ascii="Sylfaen" w:hAnsi="Sylfaen"/>
          <w:b/>
          <w:bCs/>
          <w:sz w:val="40"/>
          <w:szCs w:val="40"/>
        </w:rPr>
      </w:pPr>
      <w:r w:rsidRPr="00DC14F4">
        <w:rPr>
          <w:rFonts w:ascii="Sylfaen" w:hAnsi="Sylfaen"/>
          <w:b/>
          <w:bCs/>
          <w:sz w:val="40"/>
          <w:szCs w:val="40"/>
        </w:rPr>
        <w:t>Wedding Planning Initial Consultation Form</w:t>
      </w:r>
    </w:p>
    <w:p w14:paraId="57C22B05" w14:textId="2DD07CFB" w:rsidR="00DC14F4" w:rsidRDefault="00DC14F4" w:rsidP="00DC14F4"/>
    <w:p w14:paraId="4EF94445" w14:textId="77777777" w:rsidR="00DC14F4" w:rsidRPr="0072111B" w:rsidRDefault="00DC14F4" w:rsidP="00DC14F4">
      <w:pPr>
        <w:rPr>
          <w:rFonts w:ascii="Sylfaen" w:hAnsi="Sylfaen"/>
          <w:b/>
          <w:bCs/>
          <w:sz w:val="28"/>
          <w:szCs w:val="28"/>
        </w:rPr>
      </w:pPr>
      <w:r w:rsidRPr="0072111B">
        <w:rPr>
          <w:rFonts w:ascii="Sylfaen" w:hAnsi="Sylfaen"/>
          <w:b/>
          <w:bCs/>
          <w:sz w:val="28"/>
          <w:szCs w:val="28"/>
        </w:rPr>
        <w:t>Contact Information</w:t>
      </w:r>
    </w:p>
    <w:p w14:paraId="28502DD6" w14:textId="77777777" w:rsidR="00DC14F4" w:rsidRPr="003F7C59" w:rsidRDefault="00DC14F4" w:rsidP="003F7C59">
      <w:pPr>
        <w:spacing w:after="0"/>
        <w:rPr>
          <w:rFonts w:ascii="Sylfaen" w:hAnsi="Sylfaen"/>
          <w:b/>
          <w:bCs/>
          <w:sz w:val="28"/>
          <w:szCs w:val="28"/>
        </w:rPr>
      </w:pPr>
      <w:r w:rsidRPr="003F7C59">
        <w:rPr>
          <w:rFonts w:ascii="Sylfaen" w:hAnsi="Sylfaen"/>
          <w:b/>
          <w:bCs/>
          <w:sz w:val="28"/>
          <w:szCs w:val="28"/>
        </w:rPr>
        <w:t>Bride’s name:</w:t>
      </w:r>
    </w:p>
    <w:p w14:paraId="0BF98E0D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Email:</w:t>
      </w:r>
    </w:p>
    <w:p w14:paraId="350A6898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Phone number:</w:t>
      </w:r>
    </w:p>
    <w:p w14:paraId="497FA370" w14:textId="61F0CEBF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Mailing address:</w:t>
      </w:r>
    </w:p>
    <w:p w14:paraId="6AF1DFAA" w14:textId="77777777" w:rsidR="009C34F8" w:rsidRPr="00337AA9" w:rsidRDefault="00DC14F4" w:rsidP="00DC14F4">
      <w:pPr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Preferred method of contact:</w:t>
      </w:r>
    </w:p>
    <w:p w14:paraId="7082DE62" w14:textId="43A48B51" w:rsidR="00DC14F4" w:rsidRPr="003F7C59" w:rsidRDefault="00DC14F4" w:rsidP="003F7C59">
      <w:pPr>
        <w:spacing w:after="0"/>
        <w:rPr>
          <w:rFonts w:ascii="Sylfaen" w:hAnsi="Sylfaen"/>
          <w:b/>
          <w:bCs/>
          <w:sz w:val="28"/>
          <w:szCs w:val="28"/>
        </w:rPr>
      </w:pPr>
      <w:r w:rsidRPr="003F7C59">
        <w:rPr>
          <w:rFonts w:ascii="Sylfaen" w:hAnsi="Sylfaen"/>
          <w:b/>
          <w:bCs/>
          <w:sz w:val="28"/>
          <w:szCs w:val="28"/>
        </w:rPr>
        <w:t>Groom’s name:</w:t>
      </w:r>
      <w:r w:rsidR="003F7C59" w:rsidRPr="003F7C59">
        <w:rPr>
          <w:rFonts w:ascii="Sylfaen" w:hAnsi="Sylfaen"/>
          <w:b/>
          <w:bCs/>
          <w:sz w:val="28"/>
          <w:szCs w:val="28"/>
        </w:rPr>
        <w:t xml:space="preserve"> </w:t>
      </w:r>
    </w:p>
    <w:p w14:paraId="27700ADC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Email:</w:t>
      </w:r>
    </w:p>
    <w:p w14:paraId="69CA8D0E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Phone number:</w:t>
      </w:r>
    </w:p>
    <w:p w14:paraId="79AB1B37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Mailing address:</w:t>
      </w:r>
    </w:p>
    <w:p w14:paraId="1957A99D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Preferred method of contact:</w:t>
      </w:r>
    </w:p>
    <w:p w14:paraId="2CD032D5" w14:textId="77777777" w:rsidR="009C34F8" w:rsidRDefault="009C34F8" w:rsidP="003F7C59">
      <w:pPr>
        <w:spacing w:after="0"/>
        <w:rPr>
          <w:rFonts w:ascii="Sylfaen" w:hAnsi="Sylfaen"/>
          <w:b/>
          <w:bCs/>
        </w:rPr>
      </w:pPr>
    </w:p>
    <w:p w14:paraId="167D305E" w14:textId="5B2B7263" w:rsidR="00DC14F4" w:rsidRPr="003F7C59" w:rsidRDefault="00DC14F4" w:rsidP="003F7C59">
      <w:pPr>
        <w:spacing w:after="0"/>
        <w:rPr>
          <w:rFonts w:ascii="Sylfaen" w:hAnsi="Sylfaen"/>
          <w:b/>
          <w:bCs/>
          <w:sz w:val="28"/>
          <w:szCs w:val="28"/>
        </w:rPr>
      </w:pPr>
      <w:r w:rsidRPr="003F7C59">
        <w:rPr>
          <w:rFonts w:ascii="Sylfaen" w:hAnsi="Sylfaen"/>
          <w:b/>
          <w:bCs/>
          <w:sz w:val="28"/>
          <w:szCs w:val="28"/>
        </w:rPr>
        <w:t>Additional contact (such as the mother of the bride):</w:t>
      </w:r>
    </w:p>
    <w:p w14:paraId="56BD6F44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Name:</w:t>
      </w:r>
    </w:p>
    <w:p w14:paraId="23C85963" w14:textId="77777777" w:rsidR="00DC14F4" w:rsidRPr="00337AA9" w:rsidRDefault="00DC14F4" w:rsidP="003F7C59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Email:</w:t>
      </w:r>
    </w:p>
    <w:p w14:paraId="7631E74B" w14:textId="77777777" w:rsidR="00DC14F4" w:rsidRPr="00337AA9" w:rsidRDefault="00DC14F4" w:rsidP="006F4252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Phone number:</w:t>
      </w:r>
    </w:p>
    <w:p w14:paraId="0909FD15" w14:textId="77777777" w:rsidR="00DC14F4" w:rsidRPr="00337AA9" w:rsidRDefault="00DC14F4" w:rsidP="006F4252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Mailing address:</w:t>
      </w:r>
    </w:p>
    <w:p w14:paraId="078C41C2" w14:textId="77777777" w:rsidR="00DC14F4" w:rsidRPr="00337AA9" w:rsidRDefault="00DC14F4" w:rsidP="006F4252">
      <w:pPr>
        <w:spacing w:after="100" w:afterAutospacing="1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Preferred method of contact:</w:t>
      </w:r>
    </w:p>
    <w:p w14:paraId="6D776448" w14:textId="7549EBBB" w:rsidR="00DC14F4" w:rsidRPr="0072111B" w:rsidRDefault="00DC14F4" w:rsidP="006F4252">
      <w:pPr>
        <w:spacing w:after="0"/>
        <w:rPr>
          <w:rFonts w:ascii="Sylfaen" w:hAnsi="Sylfaen"/>
          <w:b/>
          <w:bCs/>
          <w:sz w:val="28"/>
          <w:szCs w:val="28"/>
        </w:rPr>
      </w:pPr>
      <w:r w:rsidRPr="0072111B">
        <w:rPr>
          <w:rFonts w:ascii="Sylfaen" w:hAnsi="Sylfaen"/>
          <w:b/>
          <w:bCs/>
          <w:sz w:val="28"/>
          <w:szCs w:val="28"/>
        </w:rPr>
        <w:t>Wedding Information &amp; Details</w:t>
      </w:r>
      <w:r w:rsidR="006F4252">
        <w:rPr>
          <w:rFonts w:ascii="Sylfaen" w:hAnsi="Sylfaen"/>
          <w:b/>
          <w:bCs/>
          <w:sz w:val="28"/>
          <w:szCs w:val="28"/>
        </w:rPr>
        <w:t>:</w:t>
      </w:r>
    </w:p>
    <w:p w14:paraId="2AC5E9C7" w14:textId="4ED60D19" w:rsidR="00DC14F4" w:rsidRPr="00337AA9" w:rsidRDefault="00DC14F4" w:rsidP="006F4252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Wedding date or expected month and year of the wedding:</w:t>
      </w:r>
    </w:p>
    <w:p w14:paraId="49A74225" w14:textId="77777777" w:rsidR="00DC14F4" w:rsidRPr="00337AA9" w:rsidRDefault="00DC14F4" w:rsidP="00DC14F4">
      <w:pPr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Expected number of guests:</w:t>
      </w:r>
    </w:p>
    <w:p w14:paraId="16A6B541" w14:textId="07343F20" w:rsidR="00DC14F4" w:rsidRPr="00337AA9" w:rsidRDefault="00DC14F4" w:rsidP="006F4252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Bridal Party:</w:t>
      </w:r>
    </w:p>
    <w:p w14:paraId="327EE01E" w14:textId="77777777" w:rsidR="00DC14F4" w:rsidRPr="00337AA9" w:rsidRDefault="00DC14F4" w:rsidP="006F4252">
      <w:pPr>
        <w:spacing w:after="0"/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Number of bridesmaids ________ Number of groomsmen ________ Number of flower girls ________</w:t>
      </w:r>
    </w:p>
    <w:p w14:paraId="37D31C78" w14:textId="77777777" w:rsidR="00DC14F4" w:rsidRPr="00337AA9" w:rsidRDefault="00DC14F4" w:rsidP="00DC14F4">
      <w:pPr>
        <w:rPr>
          <w:rFonts w:ascii="Sylfaen" w:hAnsi="Sylfaen"/>
          <w:sz w:val="24"/>
          <w:szCs w:val="24"/>
        </w:rPr>
      </w:pPr>
      <w:r w:rsidRPr="00337AA9">
        <w:rPr>
          <w:rFonts w:ascii="Sylfaen" w:hAnsi="Sylfaen"/>
          <w:sz w:val="24"/>
          <w:szCs w:val="24"/>
        </w:rPr>
        <w:t>Number of ring bearers ________ Number of ushers ________ Number of other bridal party members ________</w:t>
      </w:r>
    </w:p>
    <w:p w14:paraId="020701C8" w14:textId="77777777" w:rsidR="00DC14F4" w:rsidRPr="0072111B" w:rsidRDefault="00DC14F4" w:rsidP="006F4252">
      <w:pPr>
        <w:spacing w:after="0"/>
        <w:rPr>
          <w:rFonts w:ascii="Sylfaen" w:hAnsi="Sylfaen"/>
          <w:b/>
          <w:bCs/>
          <w:sz w:val="28"/>
          <w:szCs w:val="28"/>
        </w:rPr>
      </w:pPr>
      <w:r w:rsidRPr="0072111B">
        <w:rPr>
          <w:rFonts w:ascii="Sylfaen" w:hAnsi="Sylfaen"/>
          <w:b/>
          <w:bCs/>
          <w:sz w:val="28"/>
          <w:szCs w:val="28"/>
        </w:rPr>
        <w:t>Estimated overall wedding budget:</w:t>
      </w:r>
    </w:p>
    <w:p w14:paraId="61DBF786" w14:textId="77777777" w:rsidR="00DC14F4" w:rsidRPr="006F4252" w:rsidRDefault="00DC14F4" w:rsidP="00DC14F4">
      <w:pPr>
        <w:rPr>
          <w:rFonts w:ascii="Sylfaen" w:hAnsi="Sylfaen"/>
          <w:sz w:val="24"/>
          <w:szCs w:val="24"/>
        </w:rPr>
      </w:pPr>
      <w:r w:rsidRPr="006F4252">
        <w:rPr>
          <w:rFonts w:ascii="Sylfaen" w:hAnsi="Sylfaen"/>
          <w:sz w:val="24"/>
          <w:szCs w:val="24"/>
        </w:rPr>
        <w:t>(Does the budget include all aspects of the wedding such as the honeymoon, rehearsal dinner, wedding rings, bride and groom attire, and the post-wedding brunch?)</w:t>
      </w:r>
    </w:p>
    <w:p w14:paraId="4206D1E9" w14:textId="77777777" w:rsidR="00DC14F4" w:rsidRPr="006F4252" w:rsidRDefault="00DC14F4" w:rsidP="002C0E59">
      <w:pPr>
        <w:spacing w:after="0"/>
        <w:rPr>
          <w:rFonts w:ascii="Sylfaen" w:hAnsi="Sylfaen"/>
          <w:b/>
          <w:bCs/>
          <w:sz w:val="28"/>
          <w:szCs w:val="28"/>
        </w:rPr>
      </w:pPr>
      <w:r w:rsidRPr="006F4252">
        <w:rPr>
          <w:rFonts w:ascii="Sylfaen" w:hAnsi="Sylfaen"/>
          <w:b/>
          <w:bCs/>
          <w:sz w:val="28"/>
          <w:szCs w:val="28"/>
        </w:rPr>
        <w:t>What is the most important element of the wedding?</w:t>
      </w:r>
    </w:p>
    <w:p w14:paraId="1AAFBA2E" w14:textId="77777777" w:rsidR="00DC14F4" w:rsidRPr="002C0E59" w:rsidRDefault="00DC14F4" w:rsidP="002C0E59">
      <w:pPr>
        <w:spacing w:after="0"/>
        <w:rPr>
          <w:rFonts w:ascii="Sylfaen" w:hAnsi="Sylfaen"/>
          <w:sz w:val="24"/>
          <w:szCs w:val="24"/>
        </w:rPr>
      </w:pPr>
      <w:r w:rsidRPr="002C0E59">
        <w:rPr>
          <w:rFonts w:ascii="Sylfaen" w:hAnsi="Sylfaen"/>
          <w:sz w:val="24"/>
          <w:szCs w:val="24"/>
        </w:rPr>
        <w:t>(Examples: food, music, atmosphere, décor, guest enjoyment, venue)</w:t>
      </w:r>
    </w:p>
    <w:p w14:paraId="0C287639" w14:textId="77777777" w:rsidR="0072111B" w:rsidRDefault="0072111B" w:rsidP="00DC14F4">
      <w:pPr>
        <w:rPr>
          <w:rFonts w:ascii="Sylfaen" w:hAnsi="Sylfaen"/>
          <w:b/>
          <w:bCs/>
        </w:rPr>
      </w:pPr>
    </w:p>
    <w:p w14:paraId="010AC73F" w14:textId="7F46E820" w:rsidR="00DC14F4" w:rsidRPr="002308C3" w:rsidRDefault="00DC14F4" w:rsidP="00DC14F4">
      <w:pPr>
        <w:rPr>
          <w:rFonts w:ascii="Sylfaen" w:hAnsi="Sylfaen"/>
          <w:sz w:val="24"/>
          <w:szCs w:val="24"/>
        </w:rPr>
      </w:pPr>
      <w:r w:rsidRPr="00E85A0E">
        <w:rPr>
          <w:rFonts w:ascii="Sylfaen" w:hAnsi="Sylfaen"/>
          <w:b/>
          <w:bCs/>
          <w:sz w:val="28"/>
          <w:szCs w:val="28"/>
        </w:rPr>
        <w:lastRenderedPageBreak/>
        <w:t>What kind of style do you envision for the wedding?</w:t>
      </w:r>
      <w:r w:rsidR="000D45B5">
        <w:rPr>
          <w:rFonts w:ascii="Sylfaen" w:hAnsi="Sylfaen"/>
          <w:b/>
          <w:bCs/>
          <w:sz w:val="24"/>
          <w:szCs w:val="24"/>
        </w:rPr>
        <w:t xml:space="preserve"> </w:t>
      </w:r>
      <w:r w:rsidRPr="002308C3">
        <w:rPr>
          <w:rFonts w:ascii="Sylfaen" w:hAnsi="Sylfaen"/>
          <w:sz w:val="24"/>
          <w:szCs w:val="24"/>
        </w:rPr>
        <w:t>(Examples: trendy, classic, romantic, rustic, colorful, fun, casual, formal, vintage, modern, traditional)</w:t>
      </w:r>
    </w:p>
    <w:p w14:paraId="7507D01F" w14:textId="5B19EFAB" w:rsidR="00DC14F4" w:rsidRPr="00E85A0E" w:rsidRDefault="00DC14F4" w:rsidP="002308C3">
      <w:pPr>
        <w:spacing w:after="0"/>
        <w:rPr>
          <w:rFonts w:ascii="Sylfaen" w:hAnsi="Sylfaen"/>
          <w:b/>
          <w:bCs/>
          <w:sz w:val="28"/>
          <w:szCs w:val="28"/>
        </w:rPr>
      </w:pPr>
      <w:r w:rsidRPr="00E85A0E">
        <w:rPr>
          <w:rFonts w:ascii="Sylfaen" w:hAnsi="Sylfaen"/>
          <w:b/>
          <w:bCs/>
          <w:sz w:val="28"/>
          <w:szCs w:val="28"/>
        </w:rPr>
        <w:t>Are there particular style elements or details you have already chosen?</w:t>
      </w:r>
    </w:p>
    <w:p w14:paraId="0D0C5116" w14:textId="77777777" w:rsidR="002308C3" w:rsidRPr="002C0E59" w:rsidRDefault="002308C3" w:rsidP="002308C3">
      <w:pPr>
        <w:spacing w:after="0"/>
        <w:rPr>
          <w:rFonts w:ascii="Sylfaen" w:hAnsi="Sylfaen"/>
          <w:b/>
          <w:bCs/>
          <w:sz w:val="24"/>
          <w:szCs w:val="24"/>
        </w:rPr>
      </w:pPr>
    </w:p>
    <w:p w14:paraId="75D5BF1E" w14:textId="4C26E0F0" w:rsidR="00DC14F4" w:rsidRPr="00E85A0E" w:rsidRDefault="00DC14F4" w:rsidP="002308C3">
      <w:pPr>
        <w:spacing w:after="0"/>
        <w:rPr>
          <w:rFonts w:ascii="Sylfaen" w:hAnsi="Sylfaen"/>
          <w:b/>
          <w:bCs/>
          <w:sz w:val="28"/>
          <w:szCs w:val="28"/>
        </w:rPr>
      </w:pPr>
      <w:r w:rsidRPr="00E85A0E">
        <w:rPr>
          <w:rFonts w:ascii="Sylfaen" w:hAnsi="Sylfaen"/>
          <w:b/>
          <w:bCs/>
          <w:sz w:val="28"/>
          <w:szCs w:val="28"/>
        </w:rPr>
        <w:t>What colors would you like to use for your wedding?</w:t>
      </w:r>
    </w:p>
    <w:p w14:paraId="50A462D4" w14:textId="77777777" w:rsidR="002308C3" w:rsidRDefault="002308C3" w:rsidP="002308C3">
      <w:pPr>
        <w:spacing w:after="0"/>
        <w:rPr>
          <w:rFonts w:ascii="Sylfaen" w:hAnsi="Sylfaen"/>
          <w:b/>
          <w:bCs/>
          <w:sz w:val="24"/>
          <w:szCs w:val="24"/>
        </w:rPr>
      </w:pPr>
    </w:p>
    <w:p w14:paraId="7BF1189F" w14:textId="14F99425" w:rsidR="00DC14F4" w:rsidRPr="002308C3" w:rsidRDefault="00DC14F4" w:rsidP="002308C3">
      <w:pPr>
        <w:spacing w:after="0"/>
        <w:rPr>
          <w:rFonts w:ascii="Sylfaen" w:hAnsi="Sylfaen"/>
          <w:b/>
          <w:bCs/>
          <w:sz w:val="28"/>
          <w:szCs w:val="28"/>
        </w:rPr>
      </w:pPr>
      <w:r w:rsidRPr="002308C3">
        <w:rPr>
          <w:rFonts w:ascii="Sylfaen" w:hAnsi="Sylfaen"/>
          <w:b/>
          <w:bCs/>
          <w:sz w:val="28"/>
          <w:szCs w:val="28"/>
        </w:rPr>
        <w:t>Wedding Vendors</w:t>
      </w:r>
      <w:r w:rsidR="000D45B5">
        <w:rPr>
          <w:rFonts w:ascii="Sylfaen" w:hAnsi="Sylfaen"/>
          <w:b/>
          <w:bCs/>
          <w:sz w:val="28"/>
          <w:szCs w:val="28"/>
        </w:rPr>
        <w:t>:</w:t>
      </w:r>
    </w:p>
    <w:p w14:paraId="62F09328" w14:textId="353D2724" w:rsidR="00DC14F4" w:rsidRPr="00337AA9" w:rsidRDefault="00DC14F4" w:rsidP="00422024">
      <w:pPr>
        <w:spacing w:after="0"/>
        <w:rPr>
          <w:rFonts w:ascii="Sylfaen" w:hAnsi="Sylfaen"/>
          <w:sz w:val="24"/>
          <w:szCs w:val="24"/>
        </w:rPr>
      </w:pPr>
      <w:r w:rsidRPr="00E85A0E">
        <w:rPr>
          <w:rFonts w:ascii="Sylfaen" w:hAnsi="Sylfaen"/>
          <w:b/>
          <w:bCs/>
          <w:sz w:val="28"/>
          <w:szCs w:val="28"/>
        </w:rPr>
        <w:t>Ceremony site:</w:t>
      </w:r>
      <w:r w:rsidR="00422024" w:rsidRPr="00422024">
        <w:rPr>
          <w:rFonts w:ascii="Sylfaen" w:hAnsi="Sylfaen"/>
          <w:b/>
          <w:bCs/>
          <w:sz w:val="24"/>
          <w:szCs w:val="24"/>
        </w:rPr>
        <w:t xml:space="preserve"> </w:t>
      </w:r>
      <w:r w:rsidRPr="00337AA9">
        <w:rPr>
          <w:rFonts w:ascii="Sylfaen" w:hAnsi="Sylfaen"/>
          <w:sz w:val="24"/>
          <w:szCs w:val="24"/>
        </w:rPr>
        <w:t>(type of location desired or booked, start time)</w:t>
      </w:r>
    </w:p>
    <w:p w14:paraId="7E64FA3E" w14:textId="17D6842E" w:rsidR="00DC14F4" w:rsidRPr="00337AA9" w:rsidRDefault="00DC14F4" w:rsidP="00422024">
      <w:pPr>
        <w:spacing w:after="0"/>
        <w:rPr>
          <w:rFonts w:ascii="Sylfaen" w:hAnsi="Sylfaen"/>
        </w:rPr>
      </w:pPr>
      <w:r w:rsidRPr="0072111B">
        <w:rPr>
          <w:rFonts w:ascii="Sylfaen" w:hAnsi="Sylfaen"/>
          <w:b/>
          <w:bCs/>
          <w:sz w:val="28"/>
          <w:szCs w:val="28"/>
        </w:rPr>
        <w:t xml:space="preserve">Ceremony </w:t>
      </w:r>
      <w:r w:rsidR="00422024">
        <w:rPr>
          <w:rFonts w:ascii="Sylfaen" w:hAnsi="Sylfaen"/>
          <w:b/>
          <w:bCs/>
          <w:sz w:val="28"/>
          <w:szCs w:val="28"/>
        </w:rPr>
        <w:t>M</w:t>
      </w:r>
      <w:r w:rsidRPr="0072111B">
        <w:rPr>
          <w:rFonts w:ascii="Sylfaen" w:hAnsi="Sylfaen"/>
          <w:b/>
          <w:bCs/>
          <w:sz w:val="28"/>
          <w:szCs w:val="28"/>
        </w:rPr>
        <w:t>usic:</w:t>
      </w:r>
      <w:r w:rsidR="00422024">
        <w:rPr>
          <w:rFonts w:ascii="Sylfaen" w:hAnsi="Sylfaen"/>
          <w:b/>
          <w:bCs/>
          <w:sz w:val="28"/>
          <w:szCs w:val="28"/>
        </w:rPr>
        <w:t xml:space="preserve"> </w:t>
      </w:r>
      <w:r w:rsidRPr="00337AA9">
        <w:rPr>
          <w:rFonts w:ascii="Sylfaen" w:hAnsi="Sylfaen"/>
          <w:sz w:val="24"/>
          <w:szCs w:val="24"/>
        </w:rPr>
        <w:t>(type of musicians such as quartet, harpist, DJ, piano, what has been booked)</w:t>
      </w:r>
    </w:p>
    <w:p w14:paraId="2A894B4A" w14:textId="37B87220" w:rsidR="00DC14F4" w:rsidRPr="00337AA9" w:rsidRDefault="00DC14F4" w:rsidP="00DC14F4">
      <w:pPr>
        <w:rPr>
          <w:rFonts w:ascii="Sylfaen" w:hAnsi="Sylfaen"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Officiant, Rabbi or Minister:</w:t>
      </w:r>
      <w:r w:rsidR="00422024">
        <w:rPr>
          <w:rFonts w:ascii="Sylfaen" w:hAnsi="Sylfaen"/>
          <w:b/>
          <w:bCs/>
          <w:sz w:val="28"/>
          <w:szCs w:val="28"/>
        </w:rPr>
        <w:t xml:space="preserve"> </w:t>
      </w:r>
      <w:r w:rsidRPr="00337AA9">
        <w:rPr>
          <w:rFonts w:ascii="Sylfaen" w:hAnsi="Sylfaen"/>
          <w:sz w:val="24"/>
          <w:szCs w:val="24"/>
        </w:rPr>
        <w:t>(will it be a religious ceremony, who will officiate, approximate length of ceremony)</w:t>
      </w:r>
    </w:p>
    <w:p w14:paraId="3294E687" w14:textId="4A4A12EB" w:rsidR="00DC14F4" w:rsidRPr="00337AA9" w:rsidRDefault="00DC14F4" w:rsidP="00422024">
      <w:pPr>
        <w:spacing w:after="0"/>
        <w:rPr>
          <w:rFonts w:ascii="Sylfaen" w:hAnsi="Sylfaen"/>
        </w:rPr>
      </w:pPr>
      <w:r w:rsidRPr="0072111B">
        <w:rPr>
          <w:rFonts w:ascii="Sylfaen" w:hAnsi="Sylfaen"/>
          <w:b/>
          <w:bCs/>
          <w:sz w:val="28"/>
          <w:szCs w:val="28"/>
        </w:rPr>
        <w:t xml:space="preserve">Reception </w:t>
      </w:r>
      <w:r w:rsidR="00422024">
        <w:rPr>
          <w:rFonts w:ascii="Sylfaen" w:hAnsi="Sylfaen"/>
          <w:b/>
          <w:bCs/>
          <w:sz w:val="28"/>
          <w:szCs w:val="28"/>
        </w:rPr>
        <w:t>Si</w:t>
      </w:r>
      <w:r w:rsidRPr="0072111B">
        <w:rPr>
          <w:rFonts w:ascii="Sylfaen" w:hAnsi="Sylfaen"/>
          <w:b/>
          <w:bCs/>
          <w:sz w:val="28"/>
          <w:szCs w:val="28"/>
        </w:rPr>
        <w:t>te:</w:t>
      </w:r>
      <w:r w:rsidR="00422024">
        <w:rPr>
          <w:rFonts w:ascii="Sylfaen" w:hAnsi="Sylfaen"/>
          <w:b/>
          <w:bCs/>
          <w:sz w:val="28"/>
          <w:szCs w:val="28"/>
        </w:rPr>
        <w:t xml:space="preserve"> </w:t>
      </w:r>
      <w:r w:rsidRPr="00337AA9">
        <w:rPr>
          <w:rFonts w:ascii="Sylfaen" w:hAnsi="Sylfaen"/>
          <w:sz w:val="24"/>
          <w:szCs w:val="24"/>
        </w:rPr>
        <w:t>(type of location desired or booked, start time, end time)</w:t>
      </w:r>
    </w:p>
    <w:p w14:paraId="1C556D01" w14:textId="7CD4826E" w:rsidR="00DC14F4" w:rsidRPr="00337AA9" w:rsidRDefault="00DC14F4" w:rsidP="00DC14F4">
      <w:pPr>
        <w:rPr>
          <w:rFonts w:ascii="Sylfaen" w:hAnsi="Sylfaen"/>
          <w:sz w:val="24"/>
          <w:szCs w:val="24"/>
        </w:rPr>
      </w:pPr>
      <w:r w:rsidRPr="00E85A0E">
        <w:rPr>
          <w:rFonts w:ascii="Sylfaen" w:hAnsi="Sylfaen"/>
          <w:b/>
          <w:bCs/>
          <w:sz w:val="28"/>
          <w:szCs w:val="28"/>
        </w:rPr>
        <w:t>Catering:</w:t>
      </w:r>
      <w:r w:rsidR="00422024" w:rsidRPr="00337AA9">
        <w:rPr>
          <w:rFonts w:ascii="Sylfaen" w:hAnsi="Sylfaen"/>
          <w:b/>
          <w:bCs/>
          <w:sz w:val="24"/>
          <w:szCs w:val="24"/>
        </w:rPr>
        <w:t xml:space="preserve"> </w:t>
      </w:r>
      <w:r w:rsidRPr="00337AA9">
        <w:rPr>
          <w:rFonts w:ascii="Sylfaen" w:hAnsi="Sylfaen"/>
          <w:sz w:val="24"/>
          <w:szCs w:val="24"/>
        </w:rPr>
        <w:t>(type of dinner such as buffet, stations or plated, will there be a cocktail hour, what has been booked)</w:t>
      </w:r>
    </w:p>
    <w:p w14:paraId="3C355317" w14:textId="084D09ED" w:rsidR="00DC14F4" w:rsidRPr="00337AA9" w:rsidRDefault="00DC14F4" w:rsidP="005743A7">
      <w:pPr>
        <w:spacing w:after="0"/>
        <w:rPr>
          <w:rFonts w:ascii="Sylfaen" w:hAnsi="Sylfaen"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Alcohol and bar</w:t>
      </w:r>
      <w:r w:rsidRPr="005743A7">
        <w:rPr>
          <w:rFonts w:ascii="Sylfaen" w:hAnsi="Sylfaen"/>
          <w:b/>
          <w:bCs/>
          <w:sz w:val="24"/>
          <w:szCs w:val="24"/>
        </w:rPr>
        <w:t>:</w:t>
      </w:r>
      <w:r w:rsidR="005743A7" w:rsidRPr="005743A7">
        <w:rPr>
          <w:rFonts w:ascii="Sylfaen" w:hAnsi="Sylfaen"/>
          <w:b/>
          <w:bCs/>
          <w:sz w:val="24"/>
          <w:szCs w:val="24"/>
        </w:rPr>
        <w:t xml:space="preserve"> </w:t>
      </w:r>
      <w:r w:rsidRPr="00337AA9">
        <w:rPr>
          <w:rFonts w:ascii="Sylfaen" w:hAnsi="Sylfaen"/>
          <w:sz w:val="24"/>
          <w:szCs w:val="24"/>
        </w:rPr>
        <w:t>(will it be a full bar, just beer and wine, non-alcoholic, hosted bar, cash bar, other)</w:t>
      </w:r>
    </w:p>
    <w:p w14:paraId="5F7D204C" w14:textId="60B941B3" w:rsidR="00DC14F4" w:rsidRPr="00337AA9" w:rsidRDefault="00DC14F4" w:rsidP="005743A7">
      <w:pPr>
        <w:spacing w:after="0"/>
        <w:rPr>
          <w:rFonts w:ascii="Sylfaen" w:hAnsi="Sylfaen"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Staffing:</w:t>
      </w:r>
      <w:r w:rsidR="005743A7">
        <w:rPr>
          <w:rFonts w:ascii="Sylfaen" w:hAnsi="Sylfaen"/>
          <w:b/>
          <w:bCs/>
          <w:sz w:val="28"/>
          <w:szCs w:val="28"/>
        </w:rPr>
        <w:t xml:space="preserve"> </w:t>
      </w:r>
      <w:r w:rsidRPr="00337AA9">
        <w:rPr>
          <w:rFonts w:ascii="Sylfaen" w:hAnsi="Sylfaen"/>
          <w:sz w:val="24"/>
          <w:szCs w:val="24"/>
        </w:rPr>
        <w:t>(who will staff the event including food service, setup, clean up and bartending)</w:t>
      </w:r>
    </w:p>
    <w:p w14:paraId="16A6EE21" w14:textId="0F2D8EF5" w:rsidR="00DC14F4" w:rsidRPr="003A1FC3" w:rsidRDefault="00DC14F4" w:rsidP="005743A7">
      <w:pPr>
        <w:spacing w:after="0"/>
        <w:rPr>
          <w:rFonts w:ascii="Sylfaen" w:hAnsi="Sylfaen"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Rentals and linens:</w:t>
      </w:r>
      <w:r w:rsidR="005743A7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what kind of rental items and table linens are needed, what has been booked)</w:t>
      </w:r>
    </w:p>
    <w:p w14:paraId="5772C925" w14:textId="56F9FD57" w:rsidR="00DC14F4" w:rsidRPr="003A1FC3" w:rsidRDefault="00DC14F4" w:rsidP="00562E51">
      <w:pPr>
        <w:spacing w:after="0"/>
        <w:rPr>
          <w:rFonts w:ascii="Sylfaen" w:hAnsi="Sylfaen"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Photography:</w:t>
      </w:r>
      <w:r w:rsidR="00562E51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type and length of photography desired, name of photographer if already booked)</w:t>
      </w:r>
    </w:p>
    <w:p w14:paraId="39EDC554" w14:textId="4D50A079" w:rsidR="00DC14F4" w:rsidRPr="003A1FC3" w:rsidRDefault="00DC14F4" w:rsidP="00DC14F4">
      <w:pPr>
        <w:rPr>
          <w:rFonts w:ascii="Sylfaen" w:hAnsi="Sylfaen"/>
        </w:rPr>
      </w:pPr>
      <w:r w:rsidRPr="0072111B">
        <w:rPr>
          <w:rFonts w:ascii="Sylfaen" w:hAnsi="Sylfaen"/>
          <w:b/>
          <w:bCs/>
          <w:sz w:val="28"/>
          <w:szCs w:val="28"/>
        </w:rPr>
        <w:t>Photo booth</w:t>
      </w:r>
      <w:r w:rsidRPr="003A1FC3">
        <w:rPr>
          <w:rFonts w:ascii="Sylfaen" w:hAnsi="Sylfaen"/>
          <w:sz w:val="28"/>
          <w:szCs w:val="28"/>
        </w:rPr>
        <w:t>:</w:t>
      </w:r>
      <w:r w:rsidR="00562E51" w:rsidRPr="003A1FC3">
        <w:rPr>
          <w:rFonts w:ascii="Sylfaen" w:hAnsi="Sylfaen"/>
          <w:sz w:val="28"/>
          <w:szCs w:val="28"/>
        </w:rPr>
        <w:t xml:space="preserve"> </w:t>
      </w:r>
      <w:r w:rsidRPr="003A1FC3">
        <w:rPr>
          <w:rFonts w:ascii="Sylfaen" w:hAnsi="Sylfaen"/>
        </w:rPr>
        <w:t>(</w:t>
      </w:r>
      <w:r w:rsidRPr="003A1FC3">
        <w:rPr>
          <w:rFonts w:ascii="Sylfaen" w:hAnsi="Sylfaen"/>
          <w:sz w:val="24"/>
          <w:szCs w:val="24"/>
        </w:rPr>
        <w:t>will there be a photo booth, has it been booked)</w:t>
      </w:r>
    </w:p>
    <w:p w14:paraId="1011A7A7" w14:textId="692AC15C" w:rsidR="00DC14F4" w:rsidRDefault="00DC14F4" w:rsidP="00562E51">
      <w:pPr>
        <w:spacing w:after="0"/>
        <w:rPr>
          <w:rFonts w:ascii="Sylfaen" w:hAnsi="Sylfaen"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Video/Cinema</w:t>
      </w:r>
      <w:r w:rsidRPr="003A1FC3">
        <w:rPr>
          <w:rFonts w:ascii="Sylfaen" w:hAnsi="Sylfaen"/>
          <w:sz w:val="28"/>
          <w:szCs w:val="28"/>
        </w:rPr>
        <w:t>:</w:t>
      </w:r>
      <w:r w:rsidR="00562E51" w:rsidRPr="003A1FC3">
        <w:rPr>
          <w:rFonts w:ascii="Sylfaen" w:hAnsi="Sylfaen"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type and length of videography desired, name of the video/cinema company if already booked)</w:t>
      </w:r>
    </w:p>
    <w:p w14:paraId="2848DD2F" w14:textId="77777777" w:rsidR="003A1FC3" w:rsidRPr="00562E51" w:rsidRDefault="003A1FC3" w:rsidP="00562E51">
      <w:pPr>
        <w:spacing w:after="0"/>
        <w:rPr>
          <w:rFonts w:ascii="Sylfaen" w:hAnsi="Sylfaen"/>
          <w:b/>
          <w:bCs/>
          <w:sz w:val="24"/>
          <w:szCs w:val="24"/>
        </w:rPr>
      </w:pPr>
    </w:p>
    <w:p w14:paraId="033A93A2" w14:textId="18636905" w:rsidR="00DC14F4" w:rsidRPr="00562E51" w:rsidRDefault="00DC14F4" w:rsidP="00562E51">
      <w:pPr>
        <w:spacing w:after="0"/>
        <w:rPr>
          <w:rFonts w:ascii="Sylfaen" w:hAnsi="Sylfaen"/>
          <w:b/>
          <w:bCs/>
          <w:sz w:val="24"/>
          <w:szCs w:val="24"/>
        </w:rPr>
      </w:pPr>
      <w:r w:rsidRPr="0072111B">
        <w:rPr>
          <w:rFonts w:ascii="Sylfaen" w:hAnsi="Sylfaen"/>
          <w:b/>
          <w:bCs/>
          <w:sz w:val="28"/>
          <w:szCs w:val="28"/>
        </w:rPr>
        <w:t>Floral:</w:t>
      </w:r>
      <w:r w:rsidR="00562E51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what kind of flowers are desired, name of the florist if already booked)</w:t>
      </w:r>
    </w:p>
    <w:p w14:paraId="793E4F7E" w14:textId="77777777" w:rsidR="00DC14F4" w:rsidRPr="00562E51" w:rsidRDefault="00DC14F4" w:rsidP="00562E51">
      <w:pPr>
        <w:spacing w:after="0"/>
        <w:rPr>
          <w:rFonts w:ascii="Sylfaen" w:hAnsi="Sylfaen"/>
          <w:b/>
          <w:bCs/>
          <w:sz w:val="24"/>
          <w:szCs w:val="24"/>
        </w:rPr>
      </w:pPr>
    </w:p>
    <w:p w14:paraId="0B2D8A27" w14:textId="07D4B465" w:rsidR="00DC14F4" w:rsidRPr="003A1FC3" w:rsidRDefault="00DC14F4" w:rsidP="00562E51">
      <w:pPr>
        <w:spacing w:after="0"/>
        <w:rPr>
          <w:rFonts w:ascii="Sylfaen" w:hAnsi="Sylfaen"/>
          <w:sz w:val="24"/>
          <w:szCs w:val="24"/>
        </w:rPr>
      </w:pPr>
      <w:r w:rsidRPr="00455466">
        <w:rPr>
          <w:rFonts w:ascii="Sylfaen" w:hAnsi="Sylfaen"/>
          <w:b/>
          <w:bCs/>
          <w:sz w:val="28"/>
          <w:szCs w:val="28"/>
        </w:rPr>
        <w:t>Décor and lighting:</w:t>
      </w:r>
      <w:r w:rsidR="00562E51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what kind of décor and/or lighting is desired, what has been booked)</w:t>
      </w:r>
    </w:p>
    <w:p w14:paraId="2BC03B8B" w14:textId="77777777" w:rsidR="009E101C" w:rsidRDefault="009E101C" w:rsidP="007553A5">
      <w:pPr>
        <w:spacing w:after="0"/>
        <w:rPr>
          <w:rFonts w:ascii="Sylfaen" w:hAnsi="Sylfaen"/>
          <w:b/>
          <w:bCs/>
          <w:sz w:val="28"/>
          <w:szCs w:val="28"/>
        </w:rPr>
      </w:pPr>
    </w:p>
    <w:p w14:paraId="413265F1" w14:textId="0875D6DB" w:rsidR="00DC14F4" w:rsidRPr="00337AA9" w:rsidRDefault="00DC14F4" w:rsidP="007553A5">
      <w:pPr>
        <w:spacing w:after="0"/>
        <w:rPr>
          <w:rFonts w:ascii="Sylfaen" w:hAnsi="Sylfaen"/>
          <w:b/>
          <w:bCs/>
          <w:sz w:val="24"/>
          <w:szCs w:val="24"/>
        </w:rPr>
      </w:pPr>
      <w:r w:rsidRPr="00455466">
        <w:rPr>
          <w:rFonts w:ascii="Sylfaen" w:hAnsi="Sylfaen"/>
          <w:b/>
          <w:bCs/>
          <w:sz w:val="28"/>
          <w:szCs w:val="28"/>
        </w:rPr>
        <w:t>Cake and desserts:</w:t>
      </w:r>
      <w:r w:rsidR="00562E51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type of cake or desserts desired, name of bakery if already booked)</w:t>
      </w:r>
    </w:p>
    <w:p w14:paraId="457DADEF" w14:textId="77777777" w:rsidR="00DC14F4" w:rsidRPr="00DC14F4" w:rsidRDefault="00DC14F4" w:rsidP="009E101C">
      <w:pPr>
        <w:spacing w:after="0"/>
        <w:rPr>
          <w:rFonts w:ascii="Sylfaen" w:hAnsi="Sylfaen"/>
          <w:b/>
          <w:bCs/>
        </w:rPr>
      </w:pPr>
    </w:p>
    <w:p w14:paraId="4BAAD48F" w14:textId="0E5A2A18" w:rsidR="00DC14F4" w:rsidRDefault="00DC14F4" w:rsidP="003A1FC3">
      <w:pPr>
        <w:spacing w:after="0"/>
        <w:rPr>
          <w:rFonts w:ascii="Sylfaen" w:hAnsi="Sylfaen"/>
          <w:sz w:val="24"/>
          <w:szCs w:val="24"/>
        </w:rPr>
      </w:pPr>
      <w:r w:rsidRPr="00455466">
        <w:rPr>
          <w:rFonts w:ascii="Sylfaen" w:hAnsi="Sylfaen"/>
          <w:b/>
          <w:bCs/>
          <w:sz w:val="28"/>
          <w:szCs w:val="28"/>
        </w:rPr>
        <w:t>Reception DJ or band</w:t>
      </w:r>
      <w:r w:rsidRPr="003A1FC3">
        <w:rPr>
          <w:rFonts w:ascii="Sylfaen" w:hAnsi="Sylfaen"/>
          <w:sz w:val="28"/>
          <w:szCs w:val="28"/>
        </w:rPr>
        <w:t>:</w:t>
      </w:r>
      <w:r w:rsidR="007553A5" w:rsidRPr="003A1FC3">
        <w:rPr>
          <w:rFonts w:ascii="Sylfaen" w:hAnsi="Sylfaen"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type of cocktail hour and reception music such as DJ or band, name of DJ/band if already booked)</w:t>
      </w:r>
    </w:p>
    <w:p w14:paraId="340DA247" w14:textId="77777777" w:rsidR="003A1FC3" w:rsidRPr="003A1FC3" w:rsidRDefault="003A1FC3" w:rsidP="003A1FC3">
      <w:pPr>
        <w:spacing w:after="0"/>
        <w:rPr>
          <w:rFonts w:ascii="Sylfaen" w:hAnsi="Sylfaen"/>
          <w:sz w:val="24"/>
          <w:szCs w:val="24"/>
        </w:rPr>
      </w:pPr>
    </w:p>
    <w:p w14:paraId="2E2321FD" w14:textId="1C7A43E5" w:rsidR="00DC14F4" w:rsidRPr="003A1FC3" w:rsidRDefault="00DC14F4" w:rsidP="00DC14F4">
      <w:pPr>
        <w:rPr>
          <w:rFonts w:ascii="Sylfaen" w:hAnsi="Sylfaen"/>
          <w:sz w:val="24"/>
          <w:szCs w:val="24"/>
        </w:rPr>
      </w:pPr>
      <w:r w:rsidRPr="003A1FC3">
        <w:rPr>
          <w:rFonts w:ascii="Sylfaen" w:hAnsi="Sylfaen"/>
          <w:b/>
          <w:bCs/>
          <w:sz w:val="28"/>
          <w:szCs w:val="28"/>
        </w:rPr>
        <w:t>Invitations and stationery:</w:t>
      </w:r>
      <w:r w:rsidR="003A1FC3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style of invitations and stationery desired or purchased, what has already been ordered including save-the-dates, invitations, wedding programs, menu cards, escort cards, place cards, table numbers)</w:t>
      </w:r>
    </w:p>
    <w:p w14:paraId="4F3A8776" w14:textId="6D023345" w:rsidR="00DC14F4" w:rsidRPr="003A1FC3" w:rsidRDefault="009E101C" w:rsidP="00DC14F4">
      <w:pPr>
        <w:rPr>
          <w:rFonts w:ascii="Sylfaen" w:hAnsi="Sylfaen"/>
          <w:sz w:val="24"/>
          <w:szCs w:val="24"/>
        </w:rPr>
      </w:pPr>
      <w:r>
        <w:rPr>
          <w:rFonts w:ascii="Sylfaen" w:hAnsi="Sylfaen"/>
          <w:b/>
          <w:bCs/>
          <w:sz w:val="28"/>
          <w:szCs w:val="28"/>
        </w:rPr>
        <w:t>W</w:t>
      </w:r>
      <w:r w:rsidR="00DC14F4" w:rsidRPr="003A1FC3">
        <w:rPr>
          <w:rFonts w:ascii="Sylfaen" w:hAnsi="Sylfaen"/>
          <w:b/>
          <w:bCs/>
          <w:sz w:val="28"/>
          <w:szCs w:val="28"/>
        </w:rPr>
        <w:t>edding day hair and makeup:</w:t>
      </w:r>
      <w:r w:rsidR="003A1FC3">
        <w:rPr>
          <w:rFonts w:ascii="Sylfaen" w:hAnsi="Sylfaen"/>
          <w:b/>
          <w:bCs/>
          <w:sz w:val="28"/>
          <w:szCs w:val="28"/>
        </w:rPr>
        <w:t xml:space="preserve"> </w:t>
      </w:r>
      <w:r w:rsidR="00DC14F4" w:rsidRPr="003A1FC3">
        <w:rPr>
          <w:rFonts w:ascii="Sylfaen" w:hAnsi="Sylfaen"/>
          <w:sz w:val="24"/>
          <w:szCs w:val="24"/>
        </w:rPr>
        <w:t>(would they like on-site hair and makeup services, do they prefer a salon, would they like to do-it-yourself for beauty services, what has been booked)</w:t>
      </w:r>
    </w:p>
    <w:p w14:paraId="3AE54215" w14:textId="7850761C" w:rsidR="00DC14F4" w:rsidRPr="003A1FC3" w:rsidRDefault="00DC14F4" w:rsidP="00DC14F4">
      <w:pPr>
        <w:rPr>
          <w:rFonts w:ascii="Sylfaen" w:hAnsi="Sylfaen"/>
          <w:sz w:val="24"/>
          <w:szCs w:val="24"/>
        </w:rPr>
      </w:pPr>
      <w:r w:rsidRPr="003A1FC3">
        <w:rPr>
          <w:rFonts w:ascii="Sylfaen" w:hAnsi="Sylfaen"/>
          <w:b/>
          <w:bCs/>
          <w:sz w:val="28"/>
          <w:szCs w:val="28"/>
        </w:rPr>
        <w:lastRenderedPageBreak/>
        <w:t>Gown, tux and bridal party attire:</w:t>
      </w:r>
      <w:r w:rsidR="003A1FC3">
        <w:rPr>
          <w:rFonts w:ascii="Sylfaen" w:hAnsi="Sylfaen"/>
          <w:b/>
          <w:bCs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what has already been selected, purchased or rented)</w:t>
      </w:r>
    </w:p>
    <w:p w14:paraId="1E9EA3CB" w14:textId="60E7ADDE" w:rsidR="00DC14F4" w:rsidRPr="003A1FC3" w:rsidRDefault="00DC14F4" w:rsidP="00DC14F4">
      <w:pPr>
        <w:rPr>
          <w:rFonts w:ascii="Sylfaen" w:hAnsi="Sylfaen"/>
          <w:b/>
          <w:bCs/>
          <w:sz w:val="24"/>
          <w:szCs w:val="24"/>
        </w:rPr>
      </w:pPr>
      <w:r w:rsidRPr="003A1FC3">
        <w:rPr>
          <w:rFonts w:ascii="Sylfaen" w:hAnsi="Sylfaen"/>
          <w:b/>
          <w:bCs/>
          <w:sz w:val="28"/>
          <w:szCs w:val="28"/>
        </w:rPr>
        <w:t>Transportation shuttles for guests</w:t>
      </w:r>
      <w:r w:rsidRPr="003A1FC3">
        <w:rPr>
          <w:rFonts w:ascii="Sylfaen" w:hAnsi="Sylfaen"/>
          <w:sz w:val="28"/>
          <w:szCs w:val="28"/>
        </w:rPr>
        <w:t>:</w:t>
      </w:r>
      <w:r w:rsidR="003A1FC3" w:rsidRPr="003A1FC3">
        <w:rPr>
          <w:rFonts w:ascii="Sylfaen" w:hAnsi="Sylfaen"/>
          <w:sz w:val="28"/>
          <w:szCs w:val="28"/>
        </w:rPr>
        <w:t xml:space="preserve"> </w:t>
      </w:r>
      <w:r w:rsidRPr="003A1FC3">
        <w:rPr>
          <w:rFonts w:ascii="Sylfaen" w:hAnsi="Sylfaen"/>
          <w:sz w:val="24"/>
          <w:szCs w:val="24"/>
        </w:rPr>
        <w:t>(what is needed, what has already been booked)</w:t>
      </w:r>
    </w:p>
    <w:p w14:paraId="214CF12B" w14:textId="440ABC2A" w:rsidR="00DC14F4" w:rsidRPr="006E0E71" w:rsidRDefault="00DC14F4" w:rsidP="00DC14F4">
      <w:pPr>
        <w:rPr>
          <w:rFonts w:ascii="Sylfaen" w:hAnsi="Sylfaen"/>
          <w:sz w:val="24"/>
          <w:szCs w:val="24"/>
        </w:rPr>
      </w:pPr>
      <w:r w:rsidRPr="006E0E71">
        <w:rPr>
          <w:rFonts w:ascii="Sylfaen" w:hAnsi="Sylfaen"/>
          <w:b/>
          <w:bCs/>
          <w:sz w:val="28"/>
          <w:szCs w:val="28"/>
        </w:rPr>
        <w:t>Transportation for bride, groom and wedding party:</w:t>
      </w:r>
      <w:r w:rsidR="006E0E71">
        <w:rPr>
          <w:rFonts w:ascii="Sylfaen" w:hAnsi="Sylfaen"/>
          <w:b/>
          <w:bCs/>
          <w:sz w:val="28"/>
          <w:szCs w:val="28"/>
        </w:rPr>
        <w:t xml:space="preserve"> </w:t>
      </w:r>
      <w:r w:rsidRPr="006E0E71">
        <w:rPr>
          <w:rFonts w:ascii="Sylfaen" w:hAnsi="Sylfaen"/>
          <w:sz w:val="24"/>
          <w:szCs w:val="24"/>
        </w:rPr>
        <w:t>(what is needed, what has already been booked)</w:t>
      </w:r>
    </w:p>
    <w:p w14:paraId="35C4E366" w14:textId="15299888" w:rsidR="00DC14F4" w:rsidRPr="006E0E71" w:rsidRDefault="00DC14F4" w:rsidP="00DC14F4">
      <w:pPr>
        <w:rPr>
          <w:rFonts w:ascii="Sylfaen" w:hAnsi="Sylfaen"/>
          <w:sz w:val="24"/>
          <w:szCs w:val="24"/>
        </w:rPr>
      </w:pPr>
      <w:r w:rsidRPr="006E0E71">
        <w:rPr>
          <w:rFonts w:ascii="Sylfaen" w:hAnsi="Sylfaen"/>
          <w:b/>
          <w:bCs/>
          <w:sz w:val="28"/>
          <w:szCs w:val="28"/>
        </w:rPr>
        <w:t xml:space="preserve">Rehearsal dinner location: </w:t>
      </w:r>
      <w:r w:rsidRPr="006E0E71">
        <w:rPr>
          <w:rFonts w:ascii="Sylfaen" w:hAnsi="Sylfaen"/>
          <w:sz w:val="24"/>
          <w:szCs w:val="24"/>
        </w:rPr>
        <w:t>(has this been booked yet, do they need help with this event)</w:t>
      </w:r>
    </w:p>
    <w:p w14:paraId="2174CA4F" w14:textId="5CC1CBFD" w:rsidR="00DC14F4" w:rsidRPr="00DC14F4" w:rsidRDefault="00DC14F4" w:rsidP="00DC14F4">
      <w:pPr>
        <w:rPr>
          <w:rFonts w:ascii="Sylfaen" w:hAnsi="Sylfaen"/>
          <w:b/>
          <w:bCs/>
        </w:rPr>
      </w:pPr>
      <w:r w:rsidRPr="006E0E71">
        <w:rPr>
          <w:rFonts w:ascii="Sylfaen" w:hAnsi="Sylfaen"/>
          <w:b/>
          <w:bCs/>
          <w:sz w:val="28"/>
          <w:szCs w:val="28"/>
        </w:rPr>
        <w:t>Misc Vendors</w:t>
      </w:r>
      <w:r w:rsidRPr="006E0E71">
        <w:rPr>
          <w:rFonts w:ascii="Sylfaen" w:hAnsi="Sylfaen"/>
          <w:sz w:val="24"/>
          <w:szCs w:val="24"/>
        </w:rPr>
        <w:t>:</w:t>
      </w:r>
      <w:r w:rsidR="006E0E71" w:rsidRPr="006E0E71">
        <w:rPr>
          <w:rFonts w:ascii="Sylfaen" w:hAnsi="Sylfaen"/>
          <w:sz w:val="24"/>
          <w:szCs w:val="24"/>
        </w:rPr>
        <w:t xml:space="preserve"> </w:t>
      </w:r>
      <w:r w:rsidRPr="006E0E71">
        <w:rPr>
          <w:rFonts w:ascii="Sylfaen" w:hAnsi="Sylfaen"/>
          <w:sz w:val="24"/>
          <w:szCs w:val="24"/>
        </w:rPr>
        <w:t xml:space="preserve">(are there any other vendors or services </w:t>
      </w:r>
      <w:r w:rsidR="006E0E71">
        <w:rPr>
          <w:rFonts w:ascii="Sylfaen" w:hAnsi="Sylfaen"/>
          <w:sz w:val="24"/>
          <w:szCs w:val="24"/>
        </w:rPr>
        <w:t>you</w:t>
      </w:r>
      <w:r w:rsidRPr="006E0E71">
        <w:rPr>
          <w:rFonts w:ascii="Sylfaen" w:hAnsi="Sylfaen"/>
          <w:sz w:val="24"/>
          <w:szCs w:val="24"/>
        </w:rPr>
        <w:t xml:space="preserve"> have booked)</w:t>
      </w:r>
      <w:r w:rsidRPr="00DC14F4">
        <w:rPr>
          <w:rFonts w:ascii="Sylfaen" w:hAnsi="Sylfaen"/>
          <w:b/>
          <w:bCs/>
        </w:rPr>
        <w:t xml:space="preserve"> </w:t>
      </w:r>
    </w:p>
    <w:p w14:paraId="7B99664D" w14:textId="3563E011" w:rsidR="00DC14F4" w:rsidRPr="006E0E71" w:rsidRDefault="00DC14F4" w:rsidP="00DC14F4">
      <w:pPr>
        <w:rPr>
          <w:rFonts w:ascii="Sylfaen" w:hAnsi="Sylfaen"/>
          <w:sz w:val="24"/>
          <w:szCs w:val="24"/>
        </w:rPr>
      </w:pPr>
      <w:r w:rsidRPr="006E0E71">
        <w:rPr>
          <w:rFonts w:ascii="Sylfaen" w:hAnsi="Sylfaen"/>
          <w:b/>
          <w:bCs/>
          <w:sz w:val="28"/>
          <w:szCs w:val="28"/>
        </w:rPr>
        <w:t>What planning and/or design services are you interested in</w:t>
      </w:r>
      <w:r w:rsidR="006E0E71">
        <w:rPr>
          <w:rFonts w:ascii="Sylfaen" w:hAnsi="Sylfaen"/>
          <w:b/>
          <w:bCs/>
          <w:sz w:val="28"/>
          <w:szCs w:val="28"/>
        </w:rPr>
        <w:t xml:space="preserve">: </w:t>
      </w:r>
      <w:r w:rsidRPr="006E0E71">
        <w:rPr>
          <w:rFonts w:ascii="Sylfaen" w:hAnsi="Sylfaen"/>
          <w:sz w:val="24"/>
          <w:szCs w:val="24"/>
        </w:rPr>
        <w:t xml:space="preserve">(Examples: day-of coordination, month-of coordination, design/styling, partial planning, </w:t>
      </w:r>
      <w:r w:rsidR="000D45B5" w:rsidRPr="006E0E71">
        <w:rPr>
          <w:rFonts w:ascii="Sylfaen" w:hAnsi="Sylfaen"/>
          <w:sz w:val="24"/>
          <w:szCs w:val="24"/>
        </w:rPr>
        <w:t>full-service</w:t>
      </w:r>
      <w:r w:rsidRPr="006E0E71">
        <w:rPr>
          <w:rFonts w:ascii="Sylfaen" w:hAnsi="Sylfaen"/>
          <w:sz w:val="24"/>
          <w:szCs w:val="24"/>
        </w:rPr>
        <w:t xml:space="preserve"> planning, hourly, other)</w:t>
      </w:r>
    </w:p>
    <w:p w14:paraId="3BA6708E" w14:textId="26873F75" w:rsidR="006E0E71" w:rsidRPr="00EC46F0" w:rsidRDefault="006E0E71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 xml:space="preserve">Once you have filled out this form then I will be back in touch with you to </w:t>
      </w:r>
    </w:p>
    <w:p w14:paraId="4918DE32" w14:textId="1801E617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discuss things further. I will respond back to you within 24 hours or sooner.</w:t>
      </w:r>
    </w:p>
    <w:p w14:paraId="1BE4D135" w14:textId="343A915B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</w:p>
    <w:p w14:paraId="45E72541" w14:textId="0C940B2D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Thank you for allowing me to possibl</w:t>
      </w:r>
      <w:r w:rsidR="000D45B5">
        <w:rPr>
          <w:rFonts w:ascii="Sylfaen" w:hAnsi="Sylfaen"/>
          <w:sz w:val="24"/>
          <w:szCs w:val="24"/>
        </w:rPr>
        <w:t>y</w:t>
      </w:r>
      <w:r w:rsidRPr="00EC46F0">
        <w:rPr>
          <w:rFonts w:ascii="Sylfaen" w:hAnsi="Sylfaen"/>
          <w:sz w:val="24"/>
          <w:szCs w:val="24"/>
        </w:rPr>
        <w:t xml:space="preserve"> work with you on your very special day.</w:t>
      </w:r>
    </w:p>
    <w:p w14:paraId="25C355F6" w14:textId="44ACBDBF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 xml:space="preserve">I look forward </w:t>
      </w:r>
      <w:r w:rsidR="000D45B5">
        <w:rPr>
          <w:rFonts w:ascii="Sylfaen" w:hAnsi="Sylfaen"/>
          <w:sz w:val="24"/>
          <w:szCs w:val="24"/>
        </w:rPr>
        <w:t>to</w:t>
      </w:r>
      <w:r w:rsidRPr="00EC46F0">
        <w:rPr>
          <w:rFonts w:ascii="Sylfaen" w:hAnsi="Sylfaen"/>
          <w:sz w:val="24"/>
          <w:szCs w:val="24"/>
        </w:rPr>
        <w:t xml:space="preserve"> speaking with you soon.</w:t>
      </w:r>
    </w:p>
    <w:p w14:paraId="37C7470A" w14:textId="25308D86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Best,</w:t>
      </w:r>
    </w:p>
    <w:p w14:paraId="67821CFE" w14:textId="2218417A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Julie Phillips</w:t>
      </w:r>
    </w:p>
    <w:p w14:paraId="1794B5F2" w14:textId="15C01CDF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JP Events &amp; Design</w:t>
      </w:r>
    </w:p>
    <w:p w14:paraId="062060F8" w14:textId="426591B0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Mt. Pleasant, South Carolina</w:t>
      </w:r>
    </w:p>
    <w:p w14:paraId="4D92EDD2" w14:textId="4BC1A6DC" w:rsidR="00EC46F0" w:rsidRPr="00EC46F0" w:rsidRDefault="00EC46F0" w:rsidP="00EC46F0">
      <w:pPr>
        <w:spacing w:after="0"/>
        <w:rPr>
          <w:rFonts w:ascii="Sylfaen" w:hAnsi="Sylfaen"/>
          <w:sz w:val="24"/>
          <w:szCs w:val="24"/>
        </w:rPr>
      </w:pPr>
      <w:r w:rsidRPr="00EC46F0">
        <w:rPr>
          <w:rFonts w:ascii="Sylfaen" w:hAnsi="Sylfaen"/>
          <w:sz w:val="24"/>
          <w:szCs w:val="24"/>
        </w:rPr>
        <w:t>Jpevents26@gmail.com</w:t>
      </w:r>
    </w:p>
    <w:p w14:paraId="7B552ECB" w14:textId="77777777" w:rsidR="00DC14F4" w:rsidRPr="00DC14F4" w:rsidRDefault="00DC14F4" w:rsidP="00DC14F4">
      <w:pPr>
        <w:rPr>
          <w:rFonts w:ascii="Sylfaen" w:hAnsi="Sylfaen"/>
          <w:b/>
          <w:bCs/>
        </w:rPr>
      </w:pPr>
    </w:p>
    <w:p w14:paraId="0DF10CE6" w14:textId="77777777" w:rsidR="00DC14F4" w:rsidRPr="00DC14F4" w:rsidRDefault="00DC14F4" w:rsidP="00DC14F4">
      <w:pPr>
        <w:rPr>
          <w:rFonts w:ascii="Sylfaen" w:hAnsi="Sylfaen"/>
          <w:b/>
          <w:bCs/>
        </w:rPr>
      </w:pPr>
    </w:p>
    <w:p w14:paraId="7FF5FAB2" w14:textId="77777777" w:rsidR="000B5367" w:rsidRPr="00DC14F4" w:rsidRDefault="000B5367">
      <w:pPr>
        <w:rPr>
          <w:rFonts w:ascii="Sylfaen" w:hAnsi="Sylfaen"/>
          <w:b/>
          <w:bCs/>
        </w:rPr>
      </w:pPr>
    </w:p>
    <w:sectPr w:rsidR="000B5367" w:rsidRPr="00DC14F4" w:rsidSect="009E10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jAxNjO1sLA0NbdQ0lEKTi0uzszPAykwqgUAXbVTFywAAAA="/>
  </w:docVars>
  <w:rsids>
    <w:rsidRoot w:val="00DC14F4"/>
    <w:rsid w:val="000B5367"/>
    <w:rsid w:val="000D45B5"/>
    <w:rsid w:val="002308C3"/>
    <w:rsid w:val="002C0E59"/>
    <w:rsid w:val="00337AA9"/>
    <w:rsid w:val="003A1FC3"/>
    <w:rsid w:val="003F7C59"/>
    <w:rsid w:val="00422024"/>
    <w:rsid w:val="00455466"/>
    <w:rsid w:val="00562E51"/>
    <w:rsid w:val="005743A7"/>
    <w:rsid w:val="006E0E71"/>
    <w:rsid w:val="006F4252"/>
    <w:rsid w:val="0072111B"/>
    <w:rsid w:val="007553A5"/>
    <w:rsid w:val="007D7CB8"/>
    <w:rsid w:val="0090309A"/>
    <w:rsid w:val="009C34F8"/>
    <w:rsid w:val="009E101C"/>
    <w:rsid w:val="00B5078A"/>
    <w:rsid w:val="00DC14F4"/>
    <w:rsid w:val="00E85A0E"/>
    <w:rsid w:val="00EC46F0"/>
    <w:rsid w:val="00FB2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D9908"/>
  <w15:chartTrackingRefBased/>
  <w15:docId w15:val="{AF44A967-F034-4963-A72C-85CD83460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F18CA-88D9-4D04-A710-ECAC1A7D8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eyemd@aol.com</dc:creator>
  <cp:keywords/>
  <dc:description/>
  <cp:lastModifiedBy>mseyemd@aol.com</cp:lastModifiedBy>
  <cp:revision>2</cp:revision>
  <cp:lastPrinted>2022-06-28T15:27:00Z</cp:lastPrinted>
  <dcterms:created xsi:type="dcterms:W3CDTF">2022-06-28T15:28:00Z</dcterms:created>
  <dcterms:modified xsi:type="dcterms:W3CDTF">2022-06-28T15:28:00Z</dcterms:modified>
</cp:coreProperties>
</file>